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C7685" w:rsidRPr="00D8145B" w:rsidRDefault="00E0044E" w:rsidP="00A611A1">
      <w:pPr>
        <w:jc w:val="center"/>
        <w:rPr>
          <w:b/>
          <w:sz w:val="32"/>
        </w:rPr>
      </w:pPr>
      <w:r>
        <w:rPr>
          <w:b/>
          <w:sz w:val="32"/>
        </w:rPr>
        <w:t>CIS 22</w:t>
      </w:r>
      <w:r w:rsidR="00A611A1" w:rsidRPr="00D8145B">
        <w:rPr>
          <w:b/>
          <w:sz w:val="32"/>
        </w:rPr>
        <w:t>8 Project Requirements</w:t>
      </w:r>
    </w:p>
    <w:p w:rsidR="00A611A1" w:rsidRDefault="00111824" w:rsidP="00111824">
      <w:pPr>
        <w:jc w:val="right"/>
      </w:pPr>
      <w:r>
        <w:t>Magbanua, JM</w:t>
      </w:r>
    </w:p>
    <w:p w:rsidR="001D6181" w:rsidRDefault="001D6181" w:rsidP="007716F0">
      <w:pPr>
        <w:pStyle w:val="ListParagraph"/>
        <w:ind w:left="1440"/>
      </w:pPr>
    </w:p>
    <w:p w:rsidR="00111824" w:rsidRPr="00111824" w:rsidRDefault="00111824" w:rsidP="00111824"/>
    <w:p w:rsidR="00111824" w:rsidRPr="00111824" w:rsidRDefault="00111824" w:rsidP="00111824"/>
    <w:p w:rsidR="00111824" w:rsidRPr="00111824" w:rsidRDefault="00111824" w:rsidP="00111824">
      <w:r w:rsidRPr="007716F0">
        <w:rPr>
          <w:noProof/>
        </w:rPr>
        <w:drawing>
          <wp:anchor distT="0" distB="0" distL="114300" distR="114300" simplePos="0" relativeHeight="251659264" behindDoc="0" locked="0" layoutInCell="1" allowOverlap="1" wp14:anchorId="09B17EE8">
            <wp:simplePos x="0" y="0"/>
            <wp:positionH relativeFrom="column">
              <wp:posOffset>3804285</wp:posOffset>
            </wp:positionH>
            <wp:positionV relativeFrom="paragraph">
              <wp:posOffset>222885</wp:posOffset>
            </wp:positionV>
            <wp:extent cx="2000250" cy="4381500"/>
            <wp:effectExtent l="0" t="0" r="0" b="0"/>
            <wp:wrapSquare wrapText="bothSides"/>
            <wp:docPr id="9467276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6727605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0250" cy="4381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716F0">
        <w:rPr>
          <w:noProof/>
        </w:rPr>
        <w:drawing>
          <wp:anchor distT="0" distB="0" distL="114300" distR="114300" simplePos="0" relativeHeight="251660288" behindDoc="0" locked="0" layoutInCell="1" allowOverlap="1" wp14:anchorId="36AE0EF0">
            <wp:simplePos x="0" y="0"/>
            <wp:positionH relativeFrom="column">
              <wp:posOffset>1666875</wp:posOffset>
            </wp:positionH>
            <wp:positionV relativeFrom="paragraph">
              <wp:posOffset>206375</wp:posOffset>
            </wp:positionV>
            <wp:extent cx="1981477" cy="4344006"/>
            <wp:effectExtent l="0" t="0" r="0" b="0"/>
            <wp:wrapSquare wrapText="bothSides"/>
            <wp:docPr id="15155959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559591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43440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716F0">
        <w:rPr>
          <w:noProof/>
        </w:rPr>
        <w:drawing>
          <wp:anchor distT="0" distB="0" distL="114300" distR="114300" simplePos="0" relativeHeight="251658240" behindDoc="0" locked="0" layoutInCell="1" allowOverlap="1" wp14:anchorId="040686D0">
            <wp:simplePos x="0" y="0"/>
            <wp:positionH relativeFrom="margin">
              <wp:posOffset>-493395</wp:posOffset>
            </wp:positionH>
            <wp:positionV relativeFrom="paragraph">
              <wp:posOffset>252095</wp:posOffset>
            </wp:positionV>
            <wp:extent cx="1991003" cy="4334480"/>
            <wp:effectExtent l="0" t="0" r="9525" b="9525"/>
            <wp:wrapSquare wrapText="bothSides"/>
            <wp:docPr id="21088747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8874777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1003" cy="433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11824" w:rsidRPr="00111824" w:rsidRDefault="00111824" w:rsidP="00111824"/>
    <w:p w:rsidR="00111824" w:rsidRPr="00111824" w:rsidRDefault="00111824" w:rsidP="00111824"/>
    <w:p w:rsidR="00111824" w:rsidRPr="00111824" w:rsidRDefault="00111824" w:rsidP="00111824"/>
    <w:p w:rsidR="00111824" w:rsidRPr="00111824" w:rsidRDefault="00111824" w:rsidP="00111824"/>
    <w:p w:rsidR="00111824" w:rsidRPr="00111824" w:rsidRDefault="00111824" w:rsidP="00111824"/>
    <w:p w:rsidR="00111824" w:rsidRDefault="00111824" w:rsidP="00111824"/>
    <w:p w:rsidR="00111824" w:rsidRDefault="00111824" w:rsidP="00111824">
      <w:pPr>
        <w:ind w:firstLine="720"/>
      </w:pPr>
    </w:p>
    <w:p w:rsidR="00111824" w:rsidRDefault="00111824" w:rsidP="00111824">
      <w:pPr>
        <w:ind w:firstLine="720"/>
      </w:pPr>
      <w:r w:rsidRPr="00111824">
        <w:lastRenderedPageBreak/>
        <w:drawing>
          <wp:anchor distT="0" distB="0" distL="114300" distR="114300" simplePos="0" relativeHeight="251663360" behindDoc="0" locked="0" layoutInCell="1" allowOverlap="1" wp14:anchorId="314F7C0A">
            <wp:simplePos x="0" y="0"/>
            <wp:positionH relativeFrom="column">
              <wp:posOffset>3609975</wp:posOffset>
            </wp:positionH>
            <wp:positionV relativeFrom="paragraph">
              <wp:posOffset>0</wp:posOffset>
            </wp:positionV>
            <wp:extent cx="1971950" cy="4344006"/>
            <wp:effectExtent l="0" t="0" r="9525" b="0"/>
            <wp:wrapSquare wrapText="bothSides"/>
            <wp:docPr id="578538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853812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43440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11824">
        <w:drawing>
          <wp:anchor distT="0" distB="0" distL="114300" distR="114300" simplePos="0" relativeHeight="251662336" behindDoc="0" locked="0" layoutInCell="1" allowOverlap="1" wp14:anchorId="5C27E5AA">
            <wp:simplePos x="0" y="0"/>
            <wp:positionH relativeFrom="column">
              <wp:posOffset>1571625</wp:posOffset>
            </wp:positionH>
            <wp:positionV relativeFrom="paragraph">
              <wp:posOffset>38101</wp:posOffset>
            </wp:positionV>
            <wp:extent cx="1962424" cy="4315427"/>
            <wp:effectExtent l="0" t="0" r="0" b="0"/>
            <wp:wrapSquare wrapText="bothSides"/>
            <wp:docPr id="19269239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923904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2424" cy="43154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11824">
        <w:drawing>
          <wp:anchor distT="0" distB="0" distL="114300" distR="114300" simplePos="0" relativeHeight="251661312" behindDoc="0" locked="0" layoutInCell="1" allowOverlap="1" wp14:anchorId="7D5624B5">
            <wp:simplePos x="0" y="0"/>
            <wp:positionH relativeFrom="column">
              <wp:posOffset>-609600</wp:posOffset>
            </wp:positionH>
            <wp:positionV relativeFrom="paragraph">
              <wp:posOffset>0</wp:posOffset>
            </wp:positionV>
            <wp:extent cx="1991003" cy="4353533"/>
            <wp:effectExtent l="0" t="0" r="9525" b="9525"/>
            <wp:wrapSquare wrapText="bothSides"/>
            <wp:docPr id="2718190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819035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1003" cy="43535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11824" w:rsidRPr="00111824" w:rsidRDefault="00111824" w:rsidP="00111824">
      <w:pPr>
        <w:ind w:firstLine="720"/>
      </w:pPr>
    </w:p>
    <w:sectPr w:rsidR="00111824" w:rsidRPr="001118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81109"/>
    <w:multiLevelType w:val="hybridMultilevel"/>
    <w:tmpl w:val="F7DA2648"/>
    <w:lvl w:ilvl="0" w:tplc="0E4A6DF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24552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2NTI3szQ0NjEzNLFU0lEKTi0uzszPAykwrgUAMxSM8iwAAAA="/>
  </w:docVars>
  <w:rsids>
    <w:rsidRoot w:val="00A611A1"/>
    <w:rsid w:val="00111824"/>
    <w:rsid w:val="001D6181"/>
    <w:rsid w:val="004529CE"/>
    <w:rsid w:val="00483913"/>
    <w:rsid w:val="004A3758"/>
    <w:rsid w:val="006742C7"/>
    <w:rsid w:val="007716F0"/>
    <w:rsid w:val="007B4572"/>
    <w:rsid w:val="008629C1"/>
    <w:rsid w:val="00A103DC"/>
    <w:rsid w:val="00A611A1"/>
    <w:rsid w:val="00D038C2"/>
    <w:rsid w:val="00D8145B"/>
    <w:rsid w:val="00E0044E"/>
    <w:rsid w:val="00E25A93"/>
    <w:rsid w:val="00E679E3"/>
    <w:rsid w:val="00FC7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AA469"/>
  <w15:chartTrackingRefBased/>
  <w15:docId w15:val="{B80DE241-D99B-479B-8C8E-C34D17045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11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9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s</dc:creator>
  <cp:keywords/>
  <dc:description/>
  <cp:lastModifiedBy>Jonela Magbanua</cp:lastModifiedBy>
  <cp:revision>2</cp:revision>
  <dcterms:created xsi:type="dcterms:W3CDTF">2023-05-26T04:27:00Z</dcterms:created>
  <dcterms:modified xsi:type="dcterms:W3CDTF">2023-05-26T04:27:00Z</dcterms:modified>
</cp:coreProperties>
</file>